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693B" w:rsidRDefault="0008693B"/>
    <w:tbl>
      <w:tblPr>
        <w:tblStyle w:val="TabloKlavuzu"/>
        <w:tblW w:w="0" w:type="auto"/>
        <w:tblInd w:w="0" w:type="dxa"/>
        <w:tblLook w:val="04A0" w:firstRow="1" w:lastRow="0" w:firstColumn="1" w:lastColumn="0" w:noHBand="0" w:noVBand="1"/>
      </w:tblPr>
      <w:tblGrid>
        <w:gridCol w:w="2428"/>
        <w:gridCol w:w="1508"/>
        <w:gridCol w:w="3149"/>
        <w:gridCol w:w="1977"/>
      </w:tblGrid>
      <w:tr w:rsidR="0008693B" w:rsidRPr="000970D2" w:rsidTr="00D91E5D">
        <w:trPr>
          <w:trHeight w:val="283"/>
        </w:trPr>
        <w:tc>
          <w:tcPr>
            <w:tcW w:w="90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Default="0008693B" w:rsidP="0008693B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SAÜ Fen Bilimleri Enstitüsü </w:t>
            </w:r>
          </w:p>
          <w:p w:rsidR="0008693B" w:rsidRPr="000970D2" w:rsidRDefault="0008693B" w:rsidP="0008693B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2015-2016 Öğretim Yılı Bahar Yarıyılı Özel Öğrenci Başvuru Sonuçları</w:t>
            </w:r>
          </w:p>
        </w:tc>
      </w:tr>
      <w:tr w:rsidR="0008693B" w:rsidRPr="0008693B" w:rsidTr="0008693B">
        <w:trPr>
          <w:trHeight w:val="283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b/>
                <w:color w:val="000000" w:themeColor="text1"/>
              </w:rPr>
            </w:pPr>
            <w:r w:rsidRPr="0008693B">
              <w:rPr>
                <w:b/>
                <w:color w:val="000000" w:themeColor="text1"/>
              </w:rPr>
              <w:t>Adı Soyadı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b/>
                <w:color w:val="000000" w:themeColor="text1"/>
              </w:rPr>
            </w:pPr>
            <w:r w:rsidRPr="0008693B">
              <w:rPr>
                <w:b/>
                <w:color w:val="000000" w:themeColor="text1"/>
              </w:rPr>
              <w:t>Program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b/>
                <w:color w:val="000000" w:themeColor="text1"/>
              </w:rPr>
            </w:pPr>
            <w:r w:rsidRPr="0008693B">
              <w:rPr>
                <w:b/>
                <w:color w:val="000000" w:themeColor="text1"/>
              </w:rPr>
              <w:t xml:space="preserve">Anabilim Dalı 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b/>
                <w:color w:val="000000" w:themeColor="text1"/>
              </w:rPr>
            </w:pPr>
            <w:r w:rsidRPr="0008693B">
              <w:rPr>
                <w:b/>
                <w:color w:val="000000" w:themeColor="text1"/>
              </w:rPr>
              <w:t>KABUL/RED</w:t>
            </w:r>
          </w:p>
        </w:tc>
      </w:tr>
      <w:tr w:rsidR="0008693B" w:rsidRPr="0008693B" w:rsidTr="0008693B">
        <w:trPr>
          <w:trHeight w:val="283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455" w:rsidRPr="0008693B" w:rsidRDefault="00AE1455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Erkan ÇAKIROĞLU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455" w:rsidRPr="0008693B" w:rsidRDefault="00AE1455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Doktora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455" w:rsidRPr="0008693B" w:rsidRDefault="00AE1455" w:rsidP="0008693B">
            <w:pPr>
              <w:spacing w:line="240" w:lineRule="auto"/>
              <w:rPr>
                <w:color w:val="000000" w:themeColor="text1"/>
              </w:rPr>
            </w:pPr>
            <w:proofErr w:type="spellStart"/>
            <w:r w:rsidRPr="0008693B">
              <w:rPr>
                <w:color w:val="000000" w:themeColor="text1"/>
              </w:rPr>
              <w:t>Metalurji</w:t>
            </w:r>
            <w:proofErr w:type="spellEnd"/>
            <w:r w:rsidRPr="0008693B">
              <w:rPr>
                <w:color w:val="000000" w:themeColor="text1"/>
              </w:rPr>
              <w:t xml:space="preserve"> ve Malzeme Müh</w:t>
            </w:r>
            <w:r w:rsidR="0008693B">
              <w:rPr>
                <w:color w:val="000000" w:themeColor="text1"/>
              </w:rPr>
              <w:t>.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455" w:rsidRPr="0008693B" w:rsidRDefault="0008693B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Murat TAŞOCAK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08693B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proofErr w:type="spellStart"/>
            <w:r w:rsidRPr="0008693B">
              <w:rPr>
                <w:color w:val="000000" w:themeColor="text1"/>
              </w:rPr>
              <w:t>Metalurji</w:t>
            </w:r>
            <w:proofErr w:type="spellEnd"/>
            <w:r w:rsidRPr="0008693B">
              <w:rPr>
                <w:color w:val="000000" w:themeColor="text1"/>
              </w:rPr>
              <w:t xml:space="preserve"> ve Malzeme Müh.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i/>
                <w:color w:val="000000" w:themeColor="text1"/>
              </w:rPr>
            </w:pPr>
            <w:r w:rsidRPr="0008693B">
              <w:rPr>
                <w:i/>
                <w:color w:val="000000" w:themeColor="text1"/>
              </w:rPr>
              <w:t>Semih CİVELEK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proofErr w:type="spellStart"/>
            <w:r w:rsidRPr="0008693B">
              <w:rPr>
                <w:color w:val="000000" w:themeColor="text1"/>
              </w:rPr>
              <w:t>Metalurji</w:t>
            </w:r>
            <w:proofErr w:type="spellEnd"/>
            <w:r w:rsidRPr="0008693B">
              <w:rPr>
                <w:color w:val="000000" w:themeColor="text1"/>
              </w:rPr>
              <w:t xml:space="preserve"> ve Malzeme Müh.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Tamer KESKİN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proofErr w:type="spellStart"/>
            <w:r w:rsidRPr="0008693B">
              <w:rPr>
                <w:color w:val="000000" w:themeColor="text1"/>
              </w:rPr>
              <w:t>Metalurji</w:t>
            </w:r>
            <w:proofErr w:type="spellEnd"/>
            <w:r w:rsidRPr="0008693B">
              <w:rPr>
                <w:color w:val="000000" w:themeColor="text1"/>
              </w:rPr>
              <w:t xml:space="preserve"> ve Malzeme Müh.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EDEK ( 1. SIRA)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İsmail Enes YILDIRIM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proofErr w:type="spellStart"/>
            <w:r w:rsidRPr="0008693B">
              <w:rPr>
                <w:color w:val="000000" w:themeColor="text1"/>
              </w:rPr>
              <w:t>Metalurji</w:t>
            </w:r>
            <w:proofErr w:type="spellEnd"/>
            <w:r w:rsidRPr="0008693B">
              <w:rPr>
                <w:color w:val="000000" w:themeColor="text1"/>
              </w:rPr>
              <w:t xml:space="preserve"> ve Malzeme Müh.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EDEK (2. SIRA )</w:t>
            </w:r>
          </w:p>
        </w:tc>
      </w:tr>
      <w:tr w:rsidR="0008693B" w:rsidRPr="0008693B" w:rsidTr="0008693B"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08693B">
              <w:rPr>
                <w:color w:val="000000" w:themeColor="text1"/>
                <w:highlight w:val="yellow"/>
              </w:rPr>
              <w:t>Ergün KOÇER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08693B">
              <w:rPr>
                <w:color w:val="000000" w:themeColor="text1"/>
                <w:highlight w:val="yellow"/>
              </w:rPr>
              <w:t>Yüksek 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  <w:highlight w:val="yellow"/>
              </w:rPr>
            </w:pPr>
            <w:proofErr w:type="spellStart"/>
            <w:r w:rsidRPr="0008693B">
              <w:rPr>
                <w:color w:val="000000" w:themeColor="text1"/>
                <w:highlight w:val="yellow"/>
              </w:rPr>
              <w:t>Metalurji</w:t>
            </w:r>
            <w:proofErr w:type="spellEnd"/>
            <w:r w:rsidRPr="0008693B">
              <w:rPr>
                <w:color w:val="000000" w:themeColor="text1"/>
                <w:highlight w:val="yellow"/>
              </w:rPr>
              <w:t xml:space="preserve"> ve Malzeme Müh.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  <w:highlight w:val="yellow"/>
              </w:rPr>
              <w:t>RED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Pınar YILMAZ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Gıda Mühendisliği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808" w:rsidRPr="00F77BA7" w:rsidRDefault="00502808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F77BA7">
              <w:rPr>
                <w:color w:val="000000" w:themeColor="text1"/>
                <w:highlight w:val="yellow"/>
              </w:rPr>
              <w:t>Murat Cihan ÇALIŞKAN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808" w:rsidRPr="00F77BA7" w:rsidRDefault="00502808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F77BA7">
              <w:rPr>
                <w:color w:val="000000" w:themeColor="text1"/>
                <w:highlight w:val="yellow"/>
              </w:rPr>
              <w:t>Doktora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808" w:rsidRPr="00F77BA7" w:rsidRDefault="00502808" w:rsidP="0008693B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F77BA7">
              <w:rPr>
                <w:color w:val="000000" w:themeColor="text1"/>
                <w:highlight w:val="yellow"/>
              </w:rPr>
              <w:t>Makine Müh</w:t>
            </w:r>
            <w:r w:rsidR="0008693B" w:rsidRPr="00F77BA7">
              <w:rPr>
                <w:color w:val="000000" w:themeColor="text1"/>
                <w:highlight w:val="yellow"/>
              </w:rPr>
              <w:t xml:space="preserve">endisliği </w:t>
            </w:r>
            <w:r w:rsidRPr="00F77BA7">
              <w:rPr>
                <w:color w:val="000000" w:themeColor="text1"/>
                <w:highlight w:val="yellow"/>
              </w:rPr>
              <w:t>/ Enerji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808" w:rsidRPr="00F77BA7" w:rsidRDefault="00F77BA7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F77BA7">
              <w:rPr>
                <w:color w:val="000000" w:themeColor="text1"/>
                <w:highlight w:val="yellow"/>
              </w:rPr>
              <w:t>RED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F77BA7" w:rsidRDefault="0008693B" w:rsidP="00172571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F77BA7">
              <w:rPr>
                <w:color w:val="000000" w:themeColor="text1"/>
                <w:highlight w:val="yellow"/>
              </w:rPr>
              <w:t>Bayram Hasan YİĞİT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F77BA7" w:rsidRDefault="0008693B" w:rsidP="00172571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F77BA7">
              <w:rPr>
                <w:color w:val="000000" w:themeColor="text1"/>
                <w:highlight w:val="yellow"/>
              </w:rPr>
              <w:t>Yüksek 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F77BA7" w:rsidRDefault="0008693B" w:rsidP="0008693B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F77BA7">
              <w:rPr>
                <w:color w:val="000000" w:themeColor="text1"/>
                <w:highlight w:val="yellow"/>
              </w:rPr>
              <w:t>Makine Mühendisliği / Makine Tasarım ve İmalat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F77BA7" w:rsidRDefault="00F77BA7" w:rsidP="00172571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F77BA7">
              <w:rPr>
                <w:color w:val="000000" w:themeColor="text1"/>
                <w:highlight w:val="yellow"/>
              </w:rPr>
              <w:t>RED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Ahmet ALTAN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08693B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İnşaat Müh</w:t>
            </w:r>
            <w:r>
              <w:rPr>
                <w:color w:val="000000" w:themeColor="text1"/>
              </w:rPr>
              <w:t>endisliği</w:t>
            </w:r>
            <w:r w:rsidRPr="0008693B">
              <w:rPr>
                <w:color w:val="000000" w:themeColor="text1"/>
              </w:rPr>
              <w:t xml:space="preserve"> / Ulaştırma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Semih ERTÜRK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08693B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İnşaat Müh</w:t>
            </w:r>
            <w:r>
              <w:rPr>
                <w:color w:val="000000" w:themeColor="text1"/>
              </w:rPr>
              <w:t>endisliği</w:t>
            </w:r>
            <w:r w:rsidRPr="0008693B">
              <w:rPr>
                <w:color w:val="000000" w:themeColor="text1"/>
              </w:rPr>
              <w:t xml:space="preserve"> / Mekanik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Fatih YILDIZ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Mekatronik</w:t>
            </w:r>
            <w:proofErr w:type="spellEnd"/>
            <w:r>
              <w:rPr>
                <w:color w:val="000000" w:themeColor="text1"/>
              </w:rPr>
              <w:t xml:space="preserve"> Mühendisliği 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Cengiz Murat TEKİNBÜĞRÜ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Mekatronik</w:t>
            </w:r>
            <w:proofErr w:type="spellEnd"/>
            <w:r>
              <w:rPr>
                <w:color w:val="000000" w:themeColor="text1"/>
              </w:rPr>
              <w:t xml:space="preserve"> Mühendisliği 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EF4E62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08693B">
              <w:rPr>
                <w:color w:val="000000" w:themeColor="text1"/>
                <w:highlight w:val="yellow"/>
              </w:rPr>
              <w:t>Fatih YILDIZ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08693B">
              <w:rPr>
                <w:color w:val="000000" w:themeColor="text1"/>
                <w:highlight w:val="yellow"/>
              </w:rPr>
              <w:t>Yüksek 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08693B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08693B">
              <w:rPr>
                <w:color w:val="000000" w:themeColor="text1"/>
                <w:highlight w:val="yellow"/>
              </w:rPr>
              <w:t>Elektrik–Elektronik Mühendisliği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EF4E62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08693B">
              <w:rPr>
                <w:color w:val="000000" w:themeColor="text1"/>
                <w:highlight w:val="yellow"/>
              </w:rPr>
              <w:t>RED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08693B">
              <w:rPr>
                <w:color w:val="000000" w:themeColor="text1"/>
                <w:highlight w:val="yellow"/>
              </w:rPr>
              <w:t>Cengiz Murat TEKİNBÜĞRÜ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08693B">
              <w:rPr>
                <w:color w:val="000000" w:themeColor="text1"/>
                <w:highlight w:val="yellow"/>
              </w:rPr>
              <w:t>Yüksek 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08693B">
              <w:rPr>
                <w:color w:val="000000" w:themeColor="text1"/>
                <w:highlight w:val="yellow"/>
              </w:rPr>
              <w:t>Elektrik–Elektronik Mühendisliği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  <w:highlight w:val="yellow"/>
              </w:rPr>
            </w:pPr>
            <w:r w:rsidRPr="0008693B">
              <w:rPr>
                <w:color w:val="000000" w:themeColor="text1"/>
                <w:highlight w:val="yellow"/>
              </w:rPr>
              <w:t>RED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Ertuğrul CAN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İmalat Mühendisliği 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Semih CİVELEK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İmalat Mühendisliği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0A1E02">
            <w:pPr>
              <w:spacing w:line="240" w:lineRule="auto"/>
              <w:rPr>
                <w:i/>
                <w:color w:val="000000" w:themeColor="text1"/>
              </w:rPr>
            </w:pPr>
            <w:r w:rsidRPr="0008693B">
              <w:rPr>
                <w:i/>
                <w:color w:val="000000" w:themeColor="text1"/>
              </w:rPr>
              <w:t>Bayram Hasan YİĞİT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0A1E02">
            <w:pPr>
              <w:spacing w:line="240" w:lineRule="auto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Otomotiv Mühendisliği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i/>
                <w:color w:val="000000" w:themeColor="text1"/>
              </w:rPr>
            </w:pPr>
            <w:r w:rsidRPr="0008693B">
              <w:rPr>
                <w:i/>
                <w:color w:val="000000" w:themeColor="text1"/>
              </w:rPr>
              <w:t>Yalçın SERİN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Default="0008693B">
            <w:r w:rsidRPr="00167B59">
              <w:rPr>
                <w:i/>
                <w:color w:val="000000" w:themeColor="text1"/>
              </w:rPr>
              <w:t>Otomotiv Mühendisliği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i/>
                <w:color w:val="000000" w:themeColor="text1"/>
              </w:rPr>
            </w:pPr>
            <w:r w:rsidRPr="0008693B">
              <w:rPr>
                <w:i/>
                <w:color w:val="000000" w:themeColor="text1"/>
              </w:rPr>
              <w:t>Bilal ÇİNİCİ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i/>
                <w:color w:val="000000" w:themeColor="text1"/>
              </w:rPr>
            </w:pPr>
            <w:r w:rsidRPr="0008693B">
              <w:rPr>
                <w:i/>
                <w:color w:val="000000" w:themeColor="text1"/>
              </w:rPr>
              <w:t>Doktora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Default="0008693B">
            <w:r w:rsidRPr="00167B59">
              <w:rPr>
                <w:i/>
                <w:color w:val="000000" w:themeColor="text1"/>
              </w:rPr>
              <w:t>Otomotiv Mühendisliği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 xml:space="preserve">Ecmel </w:t>
            </w:r>
            <w:proofErr w:type="spellStart"/>
            <w:r w:rsidRPr="0008693B">
              <w:rPr>
                <w:color w:val="000000" w:themeColor="text1"/>
              </w:rPr>
              <w:t>Şeza</w:t>
            </w:r>
            <w:proofErr w:type="spellEnd"/>
            <w:r w:rsidRPr="0008693B">
              <w:rPr>
                <w:color w:val="000000" w:themeColor="text1"/>
              </w:rPr>
              <w:t xml:space="preserve"> ARDALI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Endüstri Mühendisliği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387DD8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Gamze AKBULUT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 xml:space="preserve">üksek </w:t>
            </w:r>
            <w:r w:rsidRPr="0008693B">
              <w:rPr>
                <w:color w:val="000000" w:themeColor="text1"/>
              </w:rPr>
              <w:t>Lisans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08693B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Endüstri Mühendisliği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08693B" w:rsidRDefault="00387DD8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  <w:tr w:rsidR="0008693B" w:rsidRPr="0008693B" w:rsidTr="0008693B">
        <w:trPr>
          <w:trHeight w:val="70"/>
        </w:trPr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808" w:rsidRPr="0008693B" w:rsidRDefault="00502808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Mustafa YURTEN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808" w:rsidRPr="0008693B" w:rsidRDefault="00502808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Doktora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808" w:rsidRPr="0008693B" w:rsidRDefault="0008693B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Çevre Mühendisliği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808" w:rsidRPr="0008693B" w:rsidRDefault="005F7A46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KABUL</w:t>
            </w:r>
          </w:p>
        </w:tc>
      </w:tr>
    </w:tbl>
    <w:p w:rsidR="00980236" w:rsidRPr="0008693B" w:rsidRDefault="00980236">
      <w:pPr>
        <w:rPr>
          <w:color w:val="000000" w:themeColor="text1"/>
        </w:rPr>
      </w:pPr>
    </w:p>
    <w:p w:rsidR="0008693B" w:rsidRPr="0008693B" w:rsidRDefault="0008693B">
      <w:pPr>
        <w:rPr>
          <w:color w:val="000000" w:themeColor="text1"/>
        </w:rPr>
      </w:pPr>
    </w:p>
    <w:tbl>
      <w:tblPr>
        <w:tblStyle w:val="TabloKlavuzu"/>
        <w:tblW w:w="0" w:type="auto"/>
        <w:tblInd w:w="0" w:type="dxa"/>
        <w:tblLook w:val="04A0" w:firstRow="1" w:lastRow="0" w:firstColumn="1" w:lastColumn="0" w:noHBand="0" w:noVBand="1"/>
      </w:tblPr>
      <w:tblGrid>
        <w:gridCol w:w="2428"/>
        <w:gridCol w:w="2253"/>
        <w:gridCol w:w="2404"/>
        <w:gridCol w:w="1977"/>
      </w:tblGrid>
      <w:tr w:rsidR="0008693B" w:rsidRPr="00120759" w:rsidTr="006B3EB9">
        <w:tc>
          <w:tcPr>
            <w:tcW w:w="90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93B" w:rsidRPr="00120759" w:rsidRDefault="0008693B" w:rsidP="0008693B">
            <w:pPr>
              <w:spacing w:line="240" w:lineRule="auto"/>
              <w:jc w:val="center"/>
              <w:rPr>
                <w:b/>
                <w:color w:val="000000" w:themeColor="text1"/>
              </w:rPr>
            </w:pPr>
            <w:r w:rsidRPr="00120759">
              <w:rPr>
                <w:b/>
                <w:color w:val="000000" w:themeColor="text1"/>
              </w:rPr>
              <w:t xml:space="preserve">SAÜ Fen Bilimleri Enstitüsü </w:t>
            </w:r>
          </w:p>
          <w:p w:rsidR="0008693B" w:rsidRPr="00120759" w:rsidRDefault="0008693B" w:rsidP="0008693B">
            <w:pPr>
              <w:spacing w:line="240" w:lineRule="auto"/>
              <w:jc w:val="center"/>
              <w:rPr>
                <w:b/>
                <w:color w:val="000000" w:themeColor="text1"/>
              </w:rPr>
            </w:pPr>
            <w:r w:rsidRPr="00120759">
              <w:rPr>
                <w:b/>
                <w:color w:val="000000" w:themeColor="text1"/>
              </w:rPr>
              <w:t>2015-2016 Öğretim Yılı Bahar Yarıyılı Özel Şartlı Öğrenci Başvuru Sonuçları</w:t>
            </w:r>
          </w:p>
        </w:tc>
      </w:tr>
      <w:tr w:rsidR="0064650E" w:rsidRPr="0008693B" w:rsidTr="00131453"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650E" w:rsidRPr="0008693B" w:rsidRDefault="0064650E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Fatih YÜKSEL</w:t>
            </w: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650E" w:rsidRPr="0008693B" w:rsidRDefault="0064650E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 Lisans ( Özel Şartlı )</w:t>
            </w:r>
          </w:p>
        </w:tc>
        <w:tc>
          <w:tcPr>
            <w:tcW w:w="24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4650E" w:rsidRPr="0008693B" w:rsidRDefault="0064650E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Kimya / Fizikokimya</w:t>
            </w:r>
          </w:p>
          <w:p w:rsidR="0064650E" w:rsidRPr="0008693B" w:rsidRDefault="0064650E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Kimya / Analitik Kimya</w:t>
            </w: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650E" w:rsidRPr="0008693B" w:rsidRDefault="0064650E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KABUL</w:t>
            </w:r>
          </w:p>
        </w:tc>
      </w:tr>
      <w:tr w:rsidR="0064650E" w:rsidRPr="0008693B" w:rsidTr="00131453"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650E" w:rsidRPr="0008693B" w:rsidRDefault="0064650E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Fatih YÜKSEL</w:t>
            </w: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650E" w:rsidRPr="0008693B" w:rsidRDefault="0064650E" w:rsidP="00172571">
            <w:pPr>
              <w:spacing w:line="240" w:lineRule="auto"/>
              <w:rPr>
                <w:color w:val="000000" w:themeColor="text1"/>
              </w:rPr>
            </w:pPr>
            <w:r w:rsidRPr="0008693B">
              <w:rPr>
                <w:color w:val="000000" w:themeColor="text1"/>
              </w:rPr>
              <w:t>Y Lisans ( Özel Şartlı )</w:t>
            </w:r>
          </w:p>
        </w:tc>
        <w:tc>
          <w:tcPr>
            <w:tcW w:w="24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650E" w:rsidRPr="0008693B" w:rsidRDefault="0064650E" w:rsidP="00172571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650E" w:rsidRPr="0008693B" w:rsidRDefault="0064650E" w:rsidP="00172571">
            <w:pPr>
              <w:spacing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</w:tr>
    </w:tbl>
    <w:p w:rsidR="0008693B" w:rsidRDefault="0008693B">
      <w:bookmarkStart w:id="0" w:name="_GoBack"/>
      <w:bookmarkEnd w:id="0"/>
    </w:p>
    <w:sectPr w:rsidR="000869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2MzC3NDe0tDSxNLJQ0lEKTi0uzszPAykwqgUArTjEFSwAAAA="/>
  </w:docVars>
  <w:rsids>
    <w:rsidRoot w:val="00515561"/>
    <w:rsid w:val="000804FC"/>
    <w:rsid w:val="00086527"/>
    <w:rsid w:val="0008693B"/>
    <w:rsid w:val="000970D2"/>
    <w:rsid w:val="000A1E02"/>
    <w:rsid w:val="00120759"/>
    <w:rsid w:val="0016187A"/>
    <w:rsid w:val="0021129F"/>
    <w:rsid w:val="00227BFD"/>
    <w:rsid w:val="002355CF"/>
    <w:rsid w:val="002D77F2"/>
    <w:rsid w:val="00307878"/>
    <w:rsid w:val="003807CB"/>
    <w:rsid w:val="00387DD8"/>
    <w:rsid w:val="00400306"/>
    <w:rsid w:val="00425B67"/>
    <w:rsid w:val="004D1712"/>
    <w:rsid w:val="00502808"/>
    <w:rsid w:val="00515561"/>
    <w:rsid w:val="00574528"/>
    <w:rsid w:val="00586895"/>
    <w:rsid w:val="005D40F7"/>
    <w:rsid w:val="005D6D00"/>
    <w:rsid w:val="005F7A46"/>
    <w:rsid w:val="0064650E"/>
    <w:rsid w:val="00656169"/>
    <w:rsid w:val="006B613A"/>
    <w:rsid w:val="006E6AD3"/>
    <w:rsid w:val="007546B8"/>
    <w:rsid w:val="00760241"/>
    <w:rsid w:val="00763D6A"/>
    <w:rsid w:val="008A27BA"/>
    <w:rsid w:val="008C3DBB"/>
    <w:rsid w:val="008E79B8"/>
    <w:rsid w:val="009304D5"/>
    <w:rsid w:val="00980236"/>
    <w:rsid w:val="009A27B1"/>
    <w:rsid w:val="009C4275"/>
    <w:rsid w:val="00A6112B"/>
    <w:rsid w:val="00AA1D7C"/>
    <w:rsid w:val="00AA3130"/>
    <w:rsid w:val="00AE05F9"/>
    <w:rsid w:val="00AE1455"/>
    <w:rsid w:val="00B163B1"/>
    <w:rsid w:val="00B6315E"/>
    <w:rsid w:val="00BD4683"/>
    <w:rsid w:val="00C549A0"/>
    <w:rsid w:val="00DD2AD4"/>
    <w:rsid w:val="00DE3F3B"/>
    <w:rsid w:val="00E41219"/>
    <w:rsid w:val="00E639B3"/>
    <w:rsid w:val="00E703E0"/>
    <w:rsid w:val="00EB42AA"/>
    <w:rsid w:val="00EE1280"/>
    <w:rsid w:val="00EF4E62"/>
    <w:rsid w:val="00F22DBB"/>
    <w:rsid w:val="00F655E8"/>
    <w:rsid w:val="00F714B2"/>
    <w:rsid w:val="00F77BA7"/>
    <w:rsid w:val="00F92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05F9"/>
    <w:pPr>
      <w:spacing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E05F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05F9"/>
    <w:pPr>
      <w:spacing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E05F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511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Üniversitesi</Company>
  <LinksUpToDate>false</LinksUpToDate>
  <CharactersWithSpaces>1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Windows User</cp:lastModifiedBy>
  <cp:revision>7</cp:revision>
  <dcterms:created xsi:type="dcterms:W3CDTF">2016-02-22T08:29:00Z</dcterms:created>
  <dcterms:modified xsi:type="dcterms:W3CDTF">2016-02-24T13:07:00Z</dcterms:modified>
</cp:coreProperties>
</file>